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A7BF" w14:textId="00755712" w:rsidR="00C62AE0" w:rsidRPr="00720A72" w:rsidRDefault="00C62AE0" w:rsidP="00C62AE0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Databricks,</w:t>
      </w:r>
    </w:p>
    <w:p w14:paraId="7D2405D6" w14:textId="4112C2D1" w:rsidR="00C62AE0" w:rsidRPr="00720A72" w:rsidRDefault="00055BCD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I used to be under the delusion that the entry</w:t>
      </w:r>
      <w:r w:rsidR="00054480">
        <w:rPr>
          <w:rFonts w:ascii="Arial" w:hAnsi="Arial" w:cs="Arial"/>
          <w:lang w:val="en-US"/>
        </w:rPr>
        <w:t>-</w:t>
      </w:r>
      <w:r w:rsidRPr="00720A72">
        <w:rPr>
          <w:rFonts w:ascii="Arial" w:hAnsi="Arial" w:cs="Arial"/>
          <w:lang w:val="en-US"/>
        </w:rPr>
        <w:t xml:space="preserve">level technology internship positions at all the big firms are supposed to be on </w:t>
      </w:r>
      <w:r w:rsidR="00054480">
        <w:rPr>
          <w:rFonts w:ascii="Arial" w:hAnsi="Arial" w:cs="Arial"/>
          <w:lang w:val="en-US"/>
        </w:rPr>
        <w:t>the</w:t>
      </w:r>
      <w:r w:rsidRPr="00720A72">
        <w:rPr>
          <w:rFonts w:ascii="Arial" w:hAnsi="Arial" w:cs="Arial"/>
          <w:lang w:val="en-US"/>
        </w:rPr>
        <w:t xml:space="preserve"> same level having minimal to no impact. However, after attending the session conducted by Prof. Yannis </w:t>
      </w:r>
      <w:proofErr w:type="spellStart"/>
      <w:r w:rsidRPr="00720A72">
        <w:rPr>
          <w:rFonts w:ascii="Arial" w:hAnsi="Arial" w:cs="Arial"/>
          <w:lang w:val="en-US"/>
        </w:rPr>
        <w:t>Papakonstantinou</w:t>
      </w:r>
      <w:proofErr w:type="spellEnd"/>
      <w:r w:rsidRPr="00720A72">
        <w:rPr>
          <w:rFonts w:ascii="Arial" w:hAnsi="Arial" w:cs="Arial"/>
          <w:lang w:val="en-US"/>
        </w:rPr>
        <w:t xml:space="preserve"> </w:t>
      </w:r>
      <w:r w:rsidR="004A700C" w:rsidRPr="00720A72">
        <w:rPr>
          <w:rFonts w:ascii="Arial" w:hAnsi="Arial" w:cs="Arial"/>
          <w:lang w:val="en-US"/>
        </w:rPr>
        <w:t>at UCSD, Databricks stood out from the rest.</w:t>
      </w:r>
    </w:p>
    <w:p w14:paraId="329F9F6E" w14:textId="627F0A6A" w:rsidR="004A700C" w:rsidRPr="00720A72" w:rsidRDefault="004A700C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What str</w:t>
      </w:r>
      <w:r w:rsidR="00054480">
        <w:rPr>
          <w:rFonts w:ascii="Arial" w:hAnsi="Arial" w:cs="Arial"/>
          <w:lang w:val="en-US"/>
        </w:rPr>
        <w:t>uck</w:t>
      </w:r>
      <w:r w:rsidRPr="00720A72">
        <w:rPr>
          <w:rFonts w:ascii="Arial" w:hAnsi="Arial" w:cs="Arial"/>
          <w:lang w:val="en-US"/>
        </w:rPr>
        <w:t xml:space="preserve"> me the most was the impact interns can have on the course of a company. The </w:t>
      </w:r>
      <w:r w:rsidR="00054480">
        <w:rPr>
          <w:rFonts w:ascii="Arial" w:hAnsi="Arial" w:cs="Arial"/>
          <w:lang w:val="en-US"/>
        </w:rPr>
        <w:t>energy level with which he explained the innovations and fundamentals of a Lakehouse database excited me to start learning about</w:t>
      </w:r>
      <w:r w:rsidR="00F23774" w:rsidRPr="00720A72">
        <w:rPr>
          <w:rFonts w:ascii="Arial" w:hAnsi="Arial" w:cs="Arial"/>
          <w:lang w:val="en-US"/>
        </w:rPr>
        <w:t xml:space="preserve"> storing and utilizing unstructured data</w:t>
      </w:r>
      <w:r w:rsidRPr="00720A72">
        <w:rPr>
          <w:rFonts w:ascii="Arial" w:hAnsi="Arial" w:cs="Arial"/>
          <w:lang w:val="en-US"/>
        </w:rPr>
        <w:t xml:space="preserve">. </w:t>
      </w:r>
      <w:r w:rsidR="009F4C19">
        <w:rPr>
          <w:rFonts w:ascii="Arial" w:hAnsi="Arial" w:cs="Arial"/>
          <w:lang w:val="en-US"/>
        </w:rPr>
        <w:t xml:space="preserve">I </w:t>
      </w:r>
      <w:r w:rsidR="00054480">
        <w:rPr>
          <w:rFonts w:ascii="Arial" w:hAnsi="Arial" w:cs="Arial"/>
          <w:lang w:val="en-US"/>
        </w:rPr>
        <w:t>love</w:t>
      </w:r>
      <w:r w:rsidR="009F4C19">
        <w:rPr>
          <w:rFonts w:ascii="Arial" w:hAnsi="Arial" w:cs="Arial"/>
          <w:lang w:val="en-US"/>
        </w:rPr>
        <w:t xml:space="preserve"> </w:t>
      </w:r>
      <w:r w:rsidR="00054480">
        <w:rPr>
          <w:rFonts w:ascii="Arial" w:hAnsi="Arial" w:cs="Arial"/>
          <w:lang w:val="en-US"/>
        </w:rPr>
        <w:t>how</w:t>
      </w:r>
      <w:r w:rsidR="009F4C19">
        <w:rPr>
          <w:rFonts w:ascii="Arial" w:hAnsi="Arial" w:cs="Arial"/>
          <w:lang w:val="en-US"/>
        </w:rPr>
        <w:t xml:space="preserve"> Databricks has engineered </w:t>
      </w:r>
      <w:r w:rsidR="00023F04">
        <w:rPr>
          <w:rFonts w:ascii="Arial" w:hAnsi="Arial" w:cs="Arial"/>
          <w:lang w:val="en-US"/>
        </w:rPr>
        <w:t>a way to integrate AI and Data storage into a single platform.</w:t>
      </w:r>
    </w:p>
    <w:p w14:paraId="6FBE6BE5" w14:textId="6C4B00CD" w:rsidR="00F23774" w:rsidRPr="00720A72" w:rsidRDefault="00F23774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terning the past 2 summers handling structured relational database</w:t>
      </w:r>
      <w:r w:rsidR="00054480">
        <w:rPr>
          <w:rFonts w:ascii="Arial" w:hAnsi="Arial" w:cs="Arial"/>
        </w:rPr>
        <w:t>s</w:t>
      </w:r>
      <w:r w:rsidRPr="00720A72">
        <w:rPr>
          <w:rFonts w:ascii="Arial" w:hAnsi="Arial" w:cs="Arial"/>
        </w:rPr>
        <w:t xml:space="preserve"> and utilizing the data to create machine learning models have </w:t>
      </w:r>
      <w:r w:rsidR="00720A72" w:rsidRPr="00720A72">
        <w:rPr>
          <w:rFonts w:ascii="Arial" w:hAnsi="Arial" w:cs="Arial"/>
        </w:rPr>
        <w:t xml:space="preserve">not only </w:t>
      </w:r>
      <w:r w:rsidRPr="00720A72">
        <w:rPr>
          <w:rFonts w:ascii="Arial" w:hAnsi="Arial" w:cs="Arial"/>
        </w:rPr>
        <w:t xml:space="preserve">helped me </w:t>
      </w:r>
      <w:r w:rsidR="00054480">
        <w:rPr>
          <w:rFonts w:ascii="Arial" w:hAnsi="Arial" w:cs="Arial"/>
        </w:rPr>
        <w:t>apply</w:t>
      </w:r>
      <w:r w:rsidRPr="00720A72">
        <w:rPr>
          <w:rFonts w:ascii="Arial" w:hAnsi="Arial" w:cs="Arial"/>
        </w:rPr>
        <w:t xml:space="preserve"> my technical skills in an industrial</w:t>
      </w:r>
      <w:r w:rsidR="00720A72" w:rsidRPr="00720A72">
        <w:rPr>
          <w:rFonts w:ascii="Arial" w:hAnsi="Arial" w:cs="Arial"/>
        </w:rPr>
        <w:t xml:space="preserve"> environment but also developed my soft skills.</w:t>
      </w:r>
    </w:p>
    <w:p w14:paraId="0227DA1E" w14:textId="6D651A11" w:rsidR="00720A72" w:rsidRDefault="00720A72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 my recent</w:t>
      </w:r>
      <w:r w:rsidR="00054480">
        <w:rPr>
          <w:rFonts w:ascii="Arial" w:hAnsi="Arial" w:cs="Arial"/>
        </w:rPr>
        <w:t>-</w:t>
      </w:r>
      <w:r w:rsidRPr="00720A72">
        <w:rPr>
          <w:rFonts w:ascii="Arial" w:hAnsi="Arial" w:cs="Arial"/>
        </w:rPr>
        <w:t>most internship</w:t>
      </w:r>
      <w:r>
        <w:rPr>
          <w:rFonts w:ascii="Arial" w:hAnsi="Arial" w:cs="Arial"/>
        </w:rPr>
        <w:t>, I was involved in creati</w:t>
      </w:r>
      <w:r w:rsidR="00054480">
        <w:rPr>
          <w:rFonts w:ascii="Arial" w:hAnsi="Arial" w:cs="Arial"/>
        </w:rPr>
        <w:t>ng and maintaining an AWS-based database and coming</w:t>
      </w:r>
      <w:r>
        <w:rPr>
          <w:rFonts w:ascii="Arial" w:hAnsi="Arial" w:cs="Arial"/>
        </w:rPr>
        <w:t xml:space="preserve"> up with solutions to link their already existing user interface with the new faster backend. Following this, </w:t>
      </w:r>
      <w:r w:rsidR="00054480">
        <w:rPr>
          <w:rFonts w:ascii="Arial" w:hAnsi="Arial" w:cs="Arial"/>
        </w:rPr>
        <w:t>accompanied by the senior engineer, I</w:t>
      </w:r>
      <w:r w:rsidR="009F4C19">
        <w:rPr>
          <w:rFonts w:ascii="Arial" w:hAnsi="Arial" w:cs="Arial"/>
        </w:rPr>
        <w:t xml:space="preserve"> co-</w:t>
      </w:r>
      <w:r w:rsidR="00023F04">
        <w:rPr>
          <w:rFonts w:ascii="Arial" w:hAnsi="Arial" w:cs="Arial"/>
        </w:rPr>
        <w:t xml:space="preserve">pitched </w:t>
      </w:r>
      <w:r w:rsidR="00054480">
        <w:rPr>
          <w:rFonts w:ascii="Arial" w:hAnsi="Arial" w:cs="Arial"/>
        </w:rPr>
        <w:t xml:space="preserve">and demoed </w:t>
      </w:r>
      <w:r w:rsidR="00023F04">
        <w:rPr>
          <w:rFonts w:ascii="Arial" w:hAnsi="Arial" w:cs="Arial"/>
        </w:rPr>
        <w:t>the product to universities. Specifically, I received acclaim for being on top of</w:t>
      </w:r>
      <w:r w:rsidR="009D3814">
        <w:rPr>
          <w:rFonts w:ascii="Arial" w:hAnsi="Arial" w:cs="Arial"/>
        </w:rPr>
        <w:t xml:space="preserve"> the</w:t>
      </w:r>
      <w:r w:rsidR="00023F04">
        <w:rPr>
          <w:rFonts w:ascii="Arial" w:hAnsi="Arial" w:cs="Arial"/>
        </w:rPr>
        <w:t xml:space="preserve"> dead</w:t>
      </w:r>
      <w:r w:rsidR="009D3814">
        <w:rPr>
          <w:rFonts w:ascii="Arial" w:hAnsi="Arial" w:cs="Arial"/>
        </w:rPr>
        <w:t xml:space="preserve">lines while </w:t>
      </w:r>
      <w:r w:rsidR="00023F04">
        <w:rPr>
          <w:rFonts w:ascii="Arial" w:hAnsi="Arial" w:cs="Arial"/>
        </w:rPr>
        <w:t>outperforming expectations and was assigned to do Code Reviews for newer interns.</w:t>
      </w:r>
    </w:p>
    <w:p w14:paraId="40BCC997" w14:textId="5251892C" w:rsidR="009D3814" w:rsidRDefault="009D3814" w:rsidP="00C62AE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ank you for considering and taking the time </w:t>
      </w:r>
      <w:r w:rsidR="00054480">
        <w:rPr>
          <w:rFonts w:ascii="Arial" w:hAnsi="Arial" w:cs="Arial"/>
        </w:rPr>
        <w:t xml:space="preserve">out </w:t>
      </w:r>
      <w:r>
        <w:rPr>
          <w:rFonts w:ascii="Arial" w:hAnsi="Arial" w:cs="Arial"/>
        </w:rPr>
        <w:t>of your day. My previous work experience</w:t>
      </w:r>
      <w:r w:rsidR="0005448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8F0BCB">
        <w:rPr>
          <w:rFonts w:ascii="Arial" w:hAnsi="Arial" w:cs="Arial"/>
        </w:rPr>
        <w:t xml:space="preserve">affinity for </w:t>
      </w:r>
      <w:r w:rsidR="002A68AE">
        <w:rPr>
          <w:rFonts w:ascii="Arial" w:hAnsi="Arial" w:cs="Arial"/>
        </w:rPr>
        <w:t>full-stack development</w:t>
      </w:r>
      <w:r w:rsidR="00BE7F65">
        <w:rPr>
          <w:rFonts w:ascii="Arial" w:hAnsi="Arial" w:cs="Arial"/>
        </w:rPr>
        <w:t xml:space="preserve"> </w:t>
      </w:r>
      <w:r w:rsidR="008F0AC9">
        <w:rPr>
          <w:rFonts w:ascii="Arial" w:hAnsi="Arial" w:cs="Arial"/>
        </w:rPr>
        <w:t>will make me a</w:t>
      </w:r>
      <w:r w:rsidR="00BE7F65">
        <w:rPr>
          <w:rFonts w:ascii="Arial" w:hAnsi="Arial" w:cs="Arial"/>
        </w:rPr>
        <w:t>n</w:t>
      </w:r>
      <w:r w:rsidR="008F0AC9">
        <w:rPr>
          <w:rFonts w:ascii="Arial" w:hAnsi="Arial" w:cs="Arial"/>
        </w:rPr>
        <w:t xml:space="preserve"> </w:t>
      </w:r>
      <w:r w:rsidR="00BE7F65">
        <w:rPr>
          <w:rFonts w:ascii="Arial" w:hAnsi="Arial" w:cs="Arial"/>
        </w:rPr>
        <w:t xml:space="preserve">asset to the </w:t>
      </w:r>
      <w:r w:rsidR="002A68AE">
        <w:rPr>
          <w:rFonts w:ascii="Arial" w:hAnsi="Arial" w:cs="Arial"/>
        </w:rPr>
        <w:t>software engineering</w:t>
      </w:r>
      <w:r w:rsidR="00BE7F65">
        <w:rPr>
          <w:rFonts w:ascii="Arial" w:hAnsi="Arial" w:cs="Arial"/>
        </w:rPr>
        <w:t xml:space="preserve"> team</w:t>
      </w:r>
      <w:r w:rsidR="002A68AE">
        <w:rPr>
          <w:rFonts w:ascii="Arial" w:hAnsi="Arial" w:cs="Arial"/>
        </w:rPr>
        <w:t>s</w:t>
      </w:r>
      <w:r w:rsidR="00BE7F65">
        <w:rPr>
          <w:rFonts w:ascii="Arial" w:hAnsi="Arial" w:cs="Arial"/>
        </w:rPr>
        <w:t xml:space="preserve">. I </w:t>
      </w:r>
      <w:r w:rsidR="002A68AE">
        <w:rPr>
          <w:rFonts w:ascii="Arial" w:hAnsi="Arial" w:cs="Arial"/>
        </w:rPr>
        <w:t xml:space="preserve">love to explore new paths and gain experience, so having a mentor would help me </w:t>
      </w:r>
      <w:r w:rsidR="00BE7F65">
        <w:rPr>
          <w:rFonts w:ascii="Arial" w:hAnsi="Arial" w:cs="Arial"/>
        </w:rPr>
        <w:t>create an impact</w:t>
      </w:r>
      <w:r w:rsidR="002A68AE">
        <w:rPr>
          <w:rFonts w:ascii="Arial" w:hAnsi="Arial" w:cs="Arial"/>
        </w:rPr>
        <w:t xml:space="preserve"> as a</w:t>
      </w:r>
      <w:r w:rsidR="00BE7F65">
        <w:rPr>
          <w:rFonts w:ascii="Arial" w:hAnsi="Arial" w:cs="Arial"/>
        </w:rPr>
        <w:t xml:space="preserve"> </w:t>
      </w:r>
      <w:r w:rsidR="002A68AE">
        <w:rPr>
          <w:rFonts w:ascii="Arial" w:hAnsi="Arial" w:cs="Arial"/>
        </w:rPr>
        <w:t xml:space="preserve">Software Engineer </w:t>
      </w:r>
      <w:r w:rsidR="00BE7F65">
        <w:rPr>
          <w:rFonts w:ascii="Arial" w:hAnsi="Arial" w:cs="Arial"/>
        </w:rPr>
        <w:t>Intern at Databricks.</w:t>
      </w:r>
    </w:p>
    <w:p w14:paraId="026F41A2" w14:textId="0135A245" w:rsidR="00BE7F65" w:rsidRDefault="00BE7F65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1109A" w14:textId="77777777" w:rsidR="005B4B42" w:rsidRDefault="005B4B42" w:rsidP="00E60B6A">
      <w:pPr>
        <w:spacing w:after="0" w:line="240" w:lineRule="auto"/>
      </w:pPr>
      <w:r>
        <w:separator/>
      </w:r>
    </w:p>
  </w:endnote>
  <w:endnote w:type="continuationSeparator" w:id="0">
    <w:p w14:paraId="26C2D6EC" w14:textId="77777777" w:rsidR="005B4B42" w:rsidRDefault="005B4B42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AE271" w14:textId="77777777" w:rsidR="005B4B42" w:rsidRDefault="005B4B42" w:rsidP="00E60B6A">
      <w:pPr>
        <w:spacing w:after="0" w:line="240" w:lineRule="auto"/>
      </w:pPr>
      <w:r>
        <w:separator/>
      </w:r>
    </w:p>
  </w:footnote>
  <w:footnote w:type="continuationSeparator" w:id="0">
    <w:p w14:paraId="364B53B6" w14:textId="77777777" w:rsidR="005B4B42" w:rsidRDefault="005B4B42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66B3ABB6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7E6763">
      <w:rPr>
        <w:noProof/>
        <w:color w:val="767171" w:themeColor="background2" w:themeShade="80"/>
        <w:lang w:val="en-US"/>
      </w:rPr>
      <w:t>23 October 2022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qgUAhd5z3CwAAAA="/>
  </w:docVars>
  <w:rsids>
    <w:rsidRoot w:val="000C6062"/>
    <w:rsid w:val="00002795"/>
    <w:rsid w:val="00023F04"/>
    <w:rsid w:val="00036C7F"/>
    <w:rsid w:val="00054480"/>
    <w:rsid w:val="00055BCD"/>
    <w:rsid w:val="00067A4F"/>
    <w:rsid w:val="000831FC"/>
    <w:rsid w:val="000920B5"/>
    <w:rsid w:val="000C6062"/>
    <w:rsid w:val="00115348"/>
    <w:rsid w:val="00187768"/>
    <w:rsid w:val="0021700B"/>
    <w:rsid w:val="0024285B"/>
    <w:rsid w:val="0024384C"/>
    <w:rsid w:val="002A68AE"/>
    <w:rsid w:val="003379FF"/>
    <w:rsid w:val="003929BA"/>
    <w:rsid w:val="003C6699"/>
    <w:rsid w:val="003F5FAD"/>
    <w:rsid w:val="00411410"/>
    <w:rsid w:val="00456BD4"/>
    <w:rsid w:val="004A700C"/>
    <w:rsid w:val="005077CF"/>
    <w:rsid w:val="005911B9"/>
    <w:rsid w:val="005B4B42"/>
    <w:rsid w:val="006A179C"/>
    <w:rsid w:val="00720A72"/>
    <w:rsid w:val="0073739A"/>
    <w:rsid w:val="00761385"/>
    <w:rsid w:val="007E6763"/>
    <w:rsid w:val="008B3325"/>
    <w:rsid w:val="008F0AC9"/>
    <w:rsid w:val="008F0BCB"/>
    <w:rsid w:val="008F4D2F"/>
    <w:rsid w:val="0091117C"/>
    <w:rsid w:val="009D3814"/>
    <w:rsid w:val="009F4C19"/>
    <w:rsid w:val="00B471B5"/>
    <w:rsid w:val="00B60A8E"/>
    <w:rsid w:val="00BC4505"/>
    <w:rsid w:val="00BE7F65"/>
    <w:rsid w:val="00BF10A9"/>
    <w:rsid w:val="00C62AE0"/>
    <w:rsid w:val="00CC6B83"/>
    <w:rsid w:val="00D2745D"/>
    <w:rsid w:val="00DC778A"/>
    <w:rsid w:val="00E60B6A"/>
    <w:rsid w:val="00ED59BE"/>
    <w:rsid w:val="00F2349C"/>
    <w:rsid w:val="00F2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08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9</cp:revision>
  <cp:lastPrinted>2022-10-24T05:52:00Z</cp:lastPrinted>
  <dcterms:created xsi:type="dcterms:W3CDTF">2022-10-18T20:11:00Z</dcterms:created>
  <dcterms:modified xsi:type="dcterms:W3CDTF">2022-10-24T06:08:00Z</dcterms:modified>
</cp:coreProperties>
</file>